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Andrea McIntyre</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Andrea</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McIntyre</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1323 Tinker Way Glenview 60025</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azettler@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5136750661</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Ginny</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2/14/2018</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Molly</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6/11/2020</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27/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